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6C4ED6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>Week of</w:t>
      </w:r>
      <w:r w:rsidR="008474F3">
        <w:rPr>
          <w:rFonts w:ascii="Monotype Corsiva" w:hAnsi="Monotype Corsiva"/>
          <w:sz w:val="40"/>
          <w:szCs w:val="40"/>
        </w:rPr>
        <w:t xml:space="preserve"> </w:t>
      </w:r>
      <w:r w:rsidR="0063607A">
        <w:rPr>
          <w:rFonts w:ascii="Monotype Corsiva" w:hAnsi="Monotype Corsiva"/>
          <w:sz w:val="40"/>
          <w:szCs w:val="40"/>
        </w:rPr>
        <w:t>Mon</w:t>
      </w:r>
      <w:r w:rsidR="008474F3">
        <w:rPr>
          <w:rFonts w:ascii="Monotype Corsiva" w:hAnsi="Monotype Corsiva"/>
          <w:sz w:val="40"/>
          <w:szCs w:val="40"/>
        </w:rPr>
        <w:t xml:space="preserve">. </w:t>
      </w:r>
      <w:r w:rsidR="008416F2">
        <w:rPr>
          <w:rFonts w:ascii="Monotype Corsiva" w:hAnsi="Monotype Corsiva"/>
          <w:sz w:val="40"/>
          <w:szCs w:val="40"/>
        </w:rPr>
        <w:t>Oct.21</w:t>
      </w:r>
      <w:r w:rsidRPr="001B168C">
        <w:rPr>
          <w:rFonts w:ascii="Monotype Corsiva" w:hAnsi="Monotype Corsiva"/>
          <w:sz w:val="40"/>
          <w:szCs w:val="40"/>
        </w:rPr>
        <w:t xml:space="preserve">, through </w:t>
      </w:r>
      <w:r w:rsidR="002F06C0" w:rsidRPr="001B168C">
        <w:rPr>
          <w:rFonts w:ascii="Monotype Corsiva" w:hAnsi="Monotype Corsiva"/>
          <w:sz w:val="40"/>
          <w:szCs w:val="40"/>
        </w:rPr>
        <w:t>Friday,</w:t>
      </w:r>
      <w:r w:rsidR="002F06C0">
        <w:rPr>
          <w:rFonts w:ascii="Monotype Corsiva" w:hAnsi="Monotype Corsiva"/>
          <w:sz w:val="40"/>
          <w:szCs w:val="40"/>
        </w:rPr>
        <w:t xml:space="preserve"> </w:t>
      </w:r>
      <w:r w:rsidR="008416F2">
        <w:rPr>
          <w:rFonts w:ascii="Monotype Corsiva" w:hAnsi="Monotype Corsiva"/>
          <w:sz w:val="40"/>
          <w:szCs w:val="40"/>
        </w:rPr>
        <w:t>Oct</w:t>
      </w:r>
      <w:r w:rsidR="008474F3">
        <w:rPr>
          <w:rFonts w:ascii="Monotype Corsiva" w:hAnsi="Monotype Corsiva"/>
          <w:sz w:val="40"/>
          <w:szCs w:val="40"/>
        </w:rPr>
        <w:t>.</w:t>
      </w:r>
      <w:r w:rsidR="00240DDA">
        <w:rPr>
          <w:rFonts w:ascii="Monotype Corsiva" w:hAnsi="Monotype Corsiva"/>
          <w:sz w:val="40"/>
          <w:szCs w:val="40"/>
        </w:rPr>
        <w:t>2</w:t>
      </w:r>
      <w:r w:rsidR="003C037E">
        <w:rPr>
          <w:rFonts w:ascii="Monotype Corsiva" w:hAnsi="Monotype Corsiva"/>
          <w:sz w:val="40"/>
          <w:szCs w:val="40"/>
        </w:rPr>
        <w:t>5  (Qtr.2)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4EB5FFF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BA2028">
        <w:rPr>
          <w:rFonts w:ascii="Cambria" w:hAnsi="Cambria"/>
          <w:sz w:val="21"/>
          <w:szCs w:val="21"/>
          <w:u w:val="single"/>
        </w:rPr>
        <w:t>Cheyenne Gibson</w:t>
      </w:r>
      <w:r w:rsidR="00825B8B" w:rsidRPr="001B168C">
        <w:rPr>
          <w:rFonts w:ascii="Cambria" w:hAnsi="Cambria"/>
          <w:sz w:val="21"/>
          <w:szCs w:val="21"/>
          <w:u w:val="single"/>
        </w:rPr>
        <w:t>_____</w:t>
      </w:r>
      <w:r w:rsidR="64D1003C" w:rsidRPr="001B168C">
        <w:rPr>
          <w:rFonts w:ascii="Cambria" w:hAnsi="Cambria"/>
          <w:sz w:val="21"/>
          <w:szCs w:val="21"/>
          <w:u w:val="single"/>
        </w:rPr>
        <w:t>____</w:t>
      </w:r>
      <w:r w:rsidR="00BA2028">
        <w:rPr>
          <w:rFonts w:ascii="Cambria" w:hAnsi="Cambria"/>
          <w:sz w:val="21"/>
          <w:szCs w:val="21"/>
          <w:u w:val="single"/>
        </w:rPr>
        <w:t xml:space="preserve">                                                   </w:t>
      </w:r>
      <w:r w:rsidR="754A25A2" w:rsidRPr="001B168C">
        <w:rPr>
          <w:rFonts w:ascii="Cambria" w:hAnsi="Cambria"/>
          <w:b/>
          <w:bCs/>
          <w:sz w:val="21"/>
          <w:szCs w:val="21"/>
        </w:rPr>
        <w:t>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</w:t>
      </w:r>
      <w:r w:rsidR="00BA2028">
        <w:rPr>
          <w:rFonts w:ascii="Cambria" w:hAnsi="Cambria"/>
          <w:sz w:val="21"/>
          <w:szCs w:val="21"/>
          <w:u w:val="single"/>
        </w:rPr>
        <w:t>African American History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4F93FE1" w:rsidR="00A410A7" w:rsidRPr="008474F3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</w:t>
            </w:r>
            <w:r w:rsidR="00C87F5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: </w:t>
            </w:r>
            <w:r w:rsidR="002D0941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Great Migration</w:t>
            </w:r>
          </w:p>
          <w:p w14:paraId="552CD5EF" w14:textId="06E44D57" w:rsidR="00896FA2" w:rsidRPr="00896FA2" w:rsidRDefault="00A410A7" w:rsidP="00896FA2">
            <w:pPr>
              <w:widowControl w:val="0"/>
              <w:rPr>
                <w:rFonts w:ascii="Cambria" w:hAnsi="Cambria"/>
                <w:b/>
                <w:bCs/>
                <w:color w:val="000000" w:themeColor="text1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</w:t>
            </w:r>
            <w:r w:rsid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896FA2" w:rsidRPr="00896FA2">
              <w:rPr>
                <w:rFonts w:ascii="Cambria" w:hAnsi="Cambria"/>
                <w:b/>
                <w:bCs/>
                <w:color w:val="000000" w:themeColor="text1"/>
              </w:rPr>
              <w:t>4: African</w:t>
            </w:r>
          </w:p>
          <w:p w14:paraId="341815DB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Life</w:t>
            </w:r>
          </w:p>
          <w:p w14:paraId="1B0B38D8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fter</w:t>
            </w:r>
          </w:p>
          <w:p w14:paraId="1890787C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mancipation</w:t>
            </w:r>
          </w:p>
          <w:p w14:paraId="796AE17E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rough World</w:t>
            </w:r>
          </w:p>
          <w:p w14:paraId="1459A4AC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ar I (1890s-</w:t>
            </w:r>
          </w:p>
          <w:p w14:paraId="4E0F24BD" w14:textId="77777777" w:rsidR="00896FA2" w:rsidRPr="00896FA2" w:rsidRDefault="00896FA2" w:rsidP="00896FA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896FA2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920s)</w:t>
            </w:r>
          </w:p>
          <w:p w14:paraId="36808B0E" w14:textId="360140B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7A39803" w14:textId="3DF9B8A8" w:rsidR="00A410A7" w:rsidRPr="006D32FE" w:rsidRDefault="00896FA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N</w:t>
            </w:r>
            <w:r w:rsidR="001D59B7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/A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09C96C1C" w:rsidR="00A410A7" w:rsidRPr="006D32FE" w:rsidRDefault="007914C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7914C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</w:t>
            </w:r>
            <w:r w:rsidR="002D094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y do people migrate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5639C93" w:rsidR="00A410A7" w:rsidRPr="006D32FE" w:rsidRDefault="007914CB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7914C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</w:t>
            </w:r>
            <w:r w:rsidR="002D094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y do people migrate?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01EED524" w:rsidR="00A410A7" w:rsidRPr="006D32FE" w:rsidRDefault="002D0941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2D094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y did African Americans migrate to Newark at the beginning of the 20th century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3ABE76E" w:rsidR="00A410A7" w:rsidRPr="006D32FE" w:rsidRDefault="002D0941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2D094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hy did African Americans migrate to Newark at the beginning of the 20th century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8973B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72C27EE" w14:textId="2B1E9976" w:rsidR="00A410A7" w:rsidRPr="006D32FE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F8619" w14:textId="10AEE3A6" w:rsidR="008474F3" w:rsidRPr="001E1919" w:rsidRDefault="008474F3" w:rsidP="008474F3">
            <w:pPr>
              <w:widowControl w:val="0"/>
              <w:autoSpaceDE w:val="0"/>
              <w:autoSpaceDN w:val="0"/>
              <w:spacing w:line="240" w:lineRule="auto"/>
              <w:rPr>
                <w:rFonts w:ascii="Times New Roman" w:eastAsia="Century Gothic" w:hAnsi="Century Gothic" w:cs="Century Gothic"/>
                <w:color w:val="auto"/>
                <w:sz w:val="20"/>
                <w:szCs w:val="20"/>
              </w:rPr>
            </w:pPr>
            <w:r w:rsidRPr="008474F3">
              <w:rPr>
                <w:rFonts w:ascii="Times New Roman" w:eastAsia="Century Gothic" w:hAnsi="Century Gothic" w:cs="Century Gothic"/>
                <w:b/>
                <w:bCs/>
                <w:color w:val="auto"/>
                <w:sz w:val="20"/>
              </w:rPr>
              <w:t>AAH.</w:t>
            </w:r>
            <w:proofErr w:type="gramStart"/>
            <w:r w:rsidR="002D0941">
              <w:rPr>
                <w:rFonts w:ascii="Times New Roman" w:eastAsia="Century Gothic" w:hAnsi="Century Gothic" w:cs="Century Gothic"/>
                <w:b/>
                <w:bCs/>
                <w:color w:val="auto"/>
                <w:sz w:val="20"/>
              </w:rPr>
              <w:t>26</w:t>
            </w:r>
            <w:r w:rsidRPr="008474F3">
              <w:rPr>
                <w:rFonts w:ascii="Times New Roman" w:eastAsia="Century Gothic" w:hAnsi="Century Gothic" w:cs="Century Gothic"/>
                <w:b/>
                <w:bCs/>
                <w:color w:val="auto"/>
                <w:sz w:val="20"/>
              </w:rPr>
              <w:t xml:space="preserve"> </w:t>
            </w:r>
            <w:r w:rsidR="001E1919">
              <w:t xml:space="preserve"> </w:t>
            </w:r>
            <w:r w:rsidR="001E1919" w:rsidRPr="001E1919">
              <w:rPr>
                <w:rFonts w:ascii="Times New Roman" w:eastAsia="Century Gothic" w:hAnsi="Century Gothic" w:cs="Century Gothic"/>
                <w:b/>
                <w:bCs/>
                <w:color w:val="auto"/>
                <w:sz w:val="20"/>
                <w:szCs w:val="20"/>
              </w:rPr>
              <w:t>Describe</w:t>
            </w:r>
            <w:proofErr w:type="gramEnd"/>
            <w:r w:rsidR="001E1919" w:rsidRPr="001E1919">
              <w:rPr>
                <w:rFonts w:ascii="Times New Roman" w:eastAsia="Century Gothic" w:hAnsi="Century Gothic" w:cs="Century Gothic"/>
                <w:b/>
                <w:bCs/>
                <w:color w:val="auto"/>
                <w:sz w:val="20"/>
                <w:szCs w:val="20"/>
              </w:rPr>
              <w:t xml:space="preserve"> the economic, cultural, political, and social impact of African American migration within and from the South </w:t>
            </w:r>
          </w:p>
          <w:p w14:paraId="093254F4" w14:textId="4B7DF65F" w:rsidR="006805C4" w:rsidRPr="001E1919" w:rsidRDefault="007914CB" w:rsidP="006805C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</w:pPr>
            <w:r w:rsidRPr="001E1919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AAH.</w:t>
            </w:r>
            <w:proofErr w:type="gramStart"/>
            <w:r w:rsidR="002D0941" w:rsidRPr="001E1919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29</w:t>
            </w:r>
            <w:r w:rsidRPr="001E1919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</w:t>
            </w:r>
            <w:r w:rsidR="001E1919" w:rsidRPr="001E1919">
              <w:rPr>
                <w:sz w:val="20"/>
                <w:szCs w:val="20"/>
              </w:rPr>
              <w:t xml:space="preserve"> </w:t>
            </w:r>
            <w:r w:rsidR="001E1919" w:rsidRPr="001E1919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Describe</w:t>
            </w:r>
            <w:proofErr w:type="gramEnd"/>
            <w:r w:rsidR="001E1919" w:rsidRPr="001E1919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 xml:space="preserve"> the African American experience during and after World War I (e.g., economic opportunities, Second Great Migration</w:t>
            </w:r>
            <w:r w:rsidR="001E1919" w:rsidRPr="001E1919">
              <w:rPr>
                <w:rFonts w:ascii="Cambria" w:hAnsi="Cambria" w:cs="Segoe UI"/>
                <w:b/>
                <w:bCs/>
                <w:color w:val="000000"/>
                <w:sz w:val="20"/>
                <w:szCs w:val="20"/>
              </w:rPr>
              <w:t>)</w:t>
            </w:r>
          </w:p>
          <w:p w14:paraId="5BA0D33F" w14:textId="436B186C" w:rsidR="007914CB" w:rsidRPr="006D32FE" w:rsidRDefault="007914CB" w:rsidP="006805C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F53F04B" w:rsidR="00A410A7" w:rsidRPr="006D32FE" w:rsidRDefault="00C87F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D094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2D0941" w:rsidRPr="002D0941">
              <w:rPr>
                <w:rFonts w:ascii="Cambria" w:hAnsi="Cambria"/>
                <w:sz w:val="20"/>
                <w:szCs w:val="20"/>
              </w:rPr>
              <w:t>collect data and information from a variety of sources IOT describe the economic, cultural, political, and social impact of African American migration within and from the South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C88E4B9" w:rsidR="00A410A7" w:rsidRPr="0063607A" w:rsidRDefault="002D0941" w:rsidP="0063607A">
            <w:pPr>
              <w:rPr>
                <w:rFonts w:ascii="Times New Roman" w:eastAsia="Century Gothic" w:hAnsi="Century Gothic" w:cs="Century Gothic"/>
                <w:color w:val="auto"/>
                <w:sz w:val="20"/>
              </w:rPr>
            </w:pPr>
            <w:r w:rsidRPr="002D094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2D0941">
              <w:rPr>
                <w:rFonts w:ascii="Cambria" w:hAnsi="Cambria"/>
                <w:sz w:val="20"/>
                <w:szCs w:val="20"/>
              </w:rPr>
              <w:t>collect data and information from a variety of sources IOT describe the economic, cultural, political, and social impact of African American migration within and from the South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1E10DB0A" w:rsidR="00A410A7" w:rsidRPr="006D32FE" w:rsidRDefault="002D0941" w:rsidP="002D0941">
            <w:pPr>
              <w:rPr>
                <w:rFonts w:ascii="Cambria" w:hAnsi="Cambria"/>
                <w:sz w:val="20"/>
                <w:szCs w:val="20"/>
              </w:rPr>
            </w:pPr>
            <w:r w:rsidRPr="002D094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2D0941">
              <w:rPr>
                <w:rFonts w:ascii="Cambria" w:hAnsi="Cambria"/>
                <w:sz w:val="20"/>
                <w:szCs w:val="20"/>
              </w:rPr>
              <w:t>collect data and information from a variety of sources IOT describe the economic, cultural, political, and social impact of African American migration within and from the South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5C9B0173" w:rsidR="00A410A7" w:rsidRPr="006D32FE" w:rsidRDefault="008474F3" w:rsidP="002D0941">
            <w:pPr>
              <w:rPr>
                <w:rFonts w:ascii="Cambria" w:hAnsi="Cambria"/>
                <w:sz w:val="20"/>
                <w:szCs w:val="20"/>
              </w:rPr>
            </w:pPr>
            <w:r w:rsidRPr="008474F3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87F52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D0941" w:rsidRPr="002D0941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2D0941" w:rsidRPr="002D0941"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="002D0941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D0941" w:rsidRPr="002D0941">
              <w:rPr>
                <w:rFonts w:ascii="Cambria" w:hAnsi="Cambria"/>
                <w:sz w:val="20"/>
                <w:szCs w:val="20"/>
              </w:rPr>
              <w:t>collect data and information from a variety of sources IOT describe the economic, cultural, political, and social impact of African American migration within and from the Sout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38B17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39CA1027" w14:textId="525BC4D3" w:rsidR="00A410A7" w:rsidRPr="006D32FE" w:rsidRDefault="004B2E40" w:rsidP="004B2E40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B520499" w:rsidR="00955D52" w:rsidRPr="006D32FE" w:rsidRDefault="006805C4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 may not understand the </w:t>
            </w:r>
            <w:r w:rsidR="001E1919">
              <w:rPr>
                <w:rFonts w:ascii="Cambria" w:hAnsi="Cambria"/>
                <w:color w:val="FF0000"/>
                <w:sz w:val="20"/>
                <w:szCs w:val="20"/>
              </w:rPr>
              <w:t>reason people migrate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8C81006" w:rsidR="00955D52" w:rsidRPr="006D32FE" w:rsidRDefault="00C87F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Student may not understand the differen</w:t>
            </w:r>
            <w:r w:rsidR="001E1919">
              <w:rPr>
                <w:rFonts w:ascii="Cambria" w:hAnsi="Cambria"/>
                <w:color w:val="FF0000"/>
                <w:sz w:val="20"/>
                <w:szCs w:val="20"/>
              </w:rPr>
              <w:t>t reason people migrat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42912138" w:rsidR="00955D52" w:rsidRPr="006D32FE" w:rsidRDefault="00C87F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 may not understand the </w:t>
            </w:r>
            <w:r w:rsidR="001E1919">
              <w:rPr>
                <w:rFonts w:ascii="Cambria" w:hAnsi="Cambria"/>
                <w:color w:val="FF0000"/>
                <w:sz w:val="20"/>
                <w:szCs w:val="20"/>
              </w:rPr>
              <w:t>concepts of Push and Pull factor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4544727" w:rsidR="00955D52" w:rsidRPr="006D32FE" w:rsidRDefault="00C87F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Student may not understand the </w:t>
            </w:r>
            <w:r w:rsidR="001E1919">
              <w:rPr>
                <w:rFonts w:ascii="Cambria" w:hAnsi="Cambria"/>
                <w:color w:val="FF0000"/>
                <w:sz w:val="20"/>
                <w:szCs w:val="20"/>
              </w:rPr>
              <w:t>concepts Push and Pull factor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4E724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1EF01B8" w14:textId="3C543827" w:rsidR="00955D52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415B6A59" w:rsidR="00865CE8" w:rsidRPr="006D32FE" w:rsidRDefault="006805C4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805C4">
              <w:rPr>
                <w:rFonts w:ascii="Cambria" w:hAnsi="Cambria"/>
                <w:color w:val="FF0000"/>
                <w:sz w:val="20"/>
                <w:szCs w:val="20"/>
              </w:rPr>
              <w:t xml:space="preserve">Students will complete a </w:t>
            </w:r>
            <w:r w:rsidRPr="006805C4">
              <w:rPr>
                <w:rFonts w:ascii="Cambria" w:hAnsi="Cambria"/>
                <w:color w:val="FF0000"/>
                <w:sz w:val="20"/>
                <w:szCs w:val="20"/>
                <w:u w:val="single"/>
              </w:rPr>
              <w:t>Literacy component</w:t>
            </w:r>
            <w:r w:rsidRPr="006805C4">
              <w:rPr>
                <w:rFonts w:ascii="Cambria" w:hAnsi="Cambria"/>
                <w:color w:val="FF0000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03CEE4BA" w:rsidR="00865CE8" w:rsidRPr="006D32FE" w:rsidRDefault="006805C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05C4">
              <w:rPr>
                <w:rFonts w:ascii="Cambria" w:hAnsi="Cambria"/>
                <w:sz w:val="20"/>
                <w:szCs w:val="20"/>
              </w:rPr>
              <w:t xml:space="preserve">Students will complete a </w:t>
            </w:r>
            <w:r w:rsidRPr="006805C4">
              <w:rPr>
                <w:rFonts w:ascii="Cambria" w:hAnsi="Cambria"/>
                <w:sz w:val="20"/>
                <w:szCs w:val="20"/>
                <w:u w:val="single"/>
              </w:rPr>
              <w:t>Literacy component</w:t>
            </w:r>
            <w:r w:rsidRPr="006805C4">
              <w:rPr>
                <w:rFonts w:ascii="Cambria" w:hAnsi="Cambria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6E7F28E" w:rsidR="00865CE8" w:rsidRPr="006D32FE" w:rsidRDefault="006805C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05C4">
              <w:rPr>
                <w:rFonts w:ascii="Cambria" w:hAnsi="Cambria"/>
                <w:sz w:val="20"/>
                <w:szCs w:val="20"/>
              </w:rPr>
              <w:t xml:space="preserve">Students will complete a </w:t>
            </w:r>
            <w:r w:rsidRPr="006805C4">
              <w:rPr>
                <w:rFonts w:ascii="Cambria" w:hAnsi="Cambria"/>
                <w:sz w:val="20"/>
                <w:szCs w:val="20"/>
                <w:u w:val="single"/>
              </w:rPr>
              <w:t>Literacy component</w:t>
            </w:r>
            <w:r w:rsidRPr="006805C4">
              <w:rPr>
                <w:rFonts w:ascii="Cambria" w:hAnsi="Cambria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C8217EB" w:rsidR="00865CE8" w:rsidRPr="006D32FE" w:rsidRDefault="006805C4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05C4">
              <w:rPr>
                <w:rFonts w:ascii="Cambria" w:hAnsi="Cambria"/>
                <w:sz w:val="20"/>
                <w:szCs w:val="20"/>
              </w:rPr>
              <w:t xml:space="preserve">Students will complete a </w:t>
            </w:r>
            <w:r w:rsidRPr="006805C4">
              <w:rPr>
                <w:rFonts w:ascii="Cambria" w:hAnsi="Cambria"/>
                <w:sz w:val="20"/>
                <w:szCs w:val="20"/>
                <w:u w:val="single"/>
              </w:rPr>
              <w:t>Literacy component</w:t>
            </w:r>
            <w:r w:rsidRPr="006805C4">
              <w:rPr>
                <w:rFonts w:ascii="Cambria" w:hAnsi="Cambria"/>
                <w:sz w:val="20"/>
                <w:szCs w:val="20"/>
              </w:rPr>
              <w:t xml:space="preserve"> on the monitor and record key concepts in their vocabulary logs upon entry in the classroo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D187A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A2DFE45" w14:textId="0340F43D" w:rsidR="00865CE8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32C943AA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6805C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6805C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388E9E3E" w:rsidR="00C80C96" w:rsidRPr="00240DDA" w:rsidRDefault="00C80C96" w:rsidP="00240DD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Note Taking on Great Migration) 15 minutes. </w:t>
            </w:r>
          </w:p>
          <w:p w14:paraId="07908411" w14:textId="28A615C7" w:rsidR="001E1919" w:rsidRPr="001E1919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proofErr w:type="gramStart"/>
            <w:r w:rsidR="00240DDA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Independent</w:t>
            </w:r>
            <w:proofErr w:type="gramEnd"/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activity</w:t>
            </w:r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Push/Pull chart)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Reading/Questions on Great Migration)</w:t>
            </w:r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351CC1AF" w14:textId="78CB2ECB" w:rsidR="00C80C96" w:rsidRDefault="001E1919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Item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: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351C4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losure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Question(Exit)</w:t>
            </w:r>
          </w:p>
          <w:p w14:paraId="739E54AE" w14:textId="5A9717E5" w:rsidR="00C80C96" w:rsidRPr="00A76F6B" w:rsidRDefault="00C80C96" w:rsidP="001D59B7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189A008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599991F" w14:textId="0AE4AD83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like a Historian) African Americans Migrate  to Newark </w:t>
            </w:r>
            <w:proofErr w:type="spellStart"/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Doc.A</w:t>
            </w:r>
            <w:proofErr w:type="spellEnd"/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/B 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5-30</w:t>
            </w:r>
          </w:p>
          <w:p w14:paraId="1C239970" w14:textId="1B0A6B59" w:rsidR="00A410A7" w:rsidRPr="001D59B7" w:rsidRDefault="00C80C96" w:rsidP="001D59B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-5 minutes) </w:t>
            </w:r>
            <w:r w:rsidR="00351C4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losure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Exit ques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67120A96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5DE68A5" w14:textId="3645FA14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="004B2E40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1E1919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like a Historian) African Americans Migrate  to Newark </w:t>
            </w:r>
            <w:proofErr w:type="spellStart"/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Doc.</w:t>
            </w:r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</w:t>
            </w:r>
            <w:proofErr w:type="spellEnd"/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/D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1E191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-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0 min.</w:t>
            </w:r>
          </w:p>
          <w:p w14:paraId="1CC22BD7" w14:textId="7CEB5EFC" w:rsidR="00A410A7" w:rsidRPr="00351C43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</w:t>
            </w:r>
            <w:r w:rsidR="004B2E40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4B2E4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(3-5 </w:t>
            </w:r>
            <w:proofErr w:type="gramStart"/>
            <w:r w:rsidR="004B2E40">
              <w:rPr>
                <w:rFonts w:ascii="Cambria" w:hAnsi="Cambria"/>
                <w:color w:val="000000" w:themeColor="text1"/>
                <w:sz w:val="20"/>
                <w:szCs w:val="20"/>
              </w:rPr>
              <w:t>minutes)</w:t>
            </w:r>
            <w:r w:rsidR="00351C4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losure</w:t>
            </w:r>
            <w:proofErr w:type="gramEnd"/>
            <w:r w:rsidR="00351C4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Question(Exit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6B4EBCE6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1D59B7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5F05A99" w14:textId="13744E64" w:rsidR="00C80C96" w:rsidRPr="000E3B74" w:rsidRDefault="00C80C96" w:rsidP="000E3B74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Reading</w:t>
            </w:r>
            <w:proofErr w:type="gramEnd"/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like a Historian) African Americans Migrate  to Newark </w:t>
            </w:r>
            <w:proofErr w:type="spellStart"/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Doc.</w:t>
            </w:r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E</w:t>
            </w:r>
            <w:proofErr w:type="spellEnd"/>
            <w:r w:rsidR="00191F2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/Final Question </w:t>
            </w:r>
            <w:r w:rsidR="000E3B7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5-30 min.</w:t>
            </w:r>
          </w:p>
          <w:p w14:paraId="60D07479" w14:textId="38ED89CB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</w:t>
            </w:r>
            <w:r w:rsidR="004B2E4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4B2E40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4B2E4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3</w:t>
            </w:r>
            <w:proofErr w:type="gramEnd"/>
            <w:r w:rsidR="004B2E40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-5 minutes) Closure Exit question</w:t>
            </w:r>
          </w:p>
          <w:p w14:paraId="60189BE3" w14:textId="24839A1F" w:rsidR="00A410A7" w:rsidRPr="004B2E40" w:rsidRDefault="00A410A7" w:rsidP="004B2E4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E1FD6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96A5D84" w14:textId="42484A3B" w:rsidR="004B2E40" w:rsidRPr="006D32FE" w:rsidRDefault="004B2E40" w:rsidP="004B2E4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  <w:p w14:paraId="2B2149EE" w14:textId="2BB3C5B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931A819" w:rsidR="00A410A7" w:rsidRPr="006D32FE" w:rsidRDefault="00FF2931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02C3D23" w:rsidR="00A410A7" w:rsidRPr="006D32FE" w:rsidRDefault="00FF2931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234622C5" w:rsidR="00A410A7" w:rsidRPr="006D32FE" w:rsidRDefault="00FF293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6D5FAF5E" w:rsidR="00A410A7" w:rsidRPr="006D32FE" w:rsidRDefault="00FF293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plain the objective for the lesson and point out key vocabul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5EB7A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8A88068" w14:textId="41879311" w:rsidR="00A410A7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16A01A2" w:rsidR="006D32FE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758F5E8" w:rsidR="006D32FE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11301A69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A717BAA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the lesson and open the classroom up for a brief discussion about the topic of discuss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0AC83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0811E74D" w14:textId="4346DD21" w:rsidR="006D32FE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6FC3CCAC" w:rsidR="006D32FE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analyze docu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514A36D" w:rsidR="006D32FE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analyze documen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67A59FCB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analyze docu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7F02C40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respond to questions from the readings that were challenging or analyze docu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86B48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5D10DEF" w14:textId="6EB8A768" w:rsidR="006D32FE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E1BE76D" w:rsidR="00925459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6AA7591" w:rsidR="00925459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29AFFCBA" w:rsidR="00925459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E62EA6F" w:rsidR="00925459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respond to a closing question about the lesson cover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FD81B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DF2835F" w14:textId="466265E4" w:rsidR="00925459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197E0FF7" w:rsidR="006D32FE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623177D5" w:rsidR="006D32FE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2515917E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05564118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given extra time to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complete  assignments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differentiated instruction (choices in completion of assignment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AEA99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4C79E4EE" w14:textId="3726A9E1" w:rsidR="006D32FE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192C648F" w:rsidR="006D32FE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3781CEA3" w:rsidR="006D32FE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0DCAAC1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F4227EC" w:rsidR="006D32FE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ill be able to use their devices (google translator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d they will be assigned with a Spanish speaking student to assi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578EF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535925EB" w14:textId="21BD3747" w:rsidR="006D32FE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1C4492F" w:rsidR="002E64B6" w:rsidRPr="006D32FE" w:rsidRDefault="00FF293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DFD96B8" w:rsidR="002E64B6" w:rsidRPr="006D32FE" w:rsidRDefault="00FF2931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03EE5F80" w:rsidR="002E64B6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1D7F7C1" w:rsidR="002E64B6" w:rsidRPr="006D32FE" w:rsidRDefault="00FF293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ing for understanding during the lesson through question/respons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FD25C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49298A8B" w14:textId="0055D92F" w:rsidR="002E64B6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3F888F4" w:rsidR="002E64B6" w:rsidRPr="006D32FE" w:rsidRDefault="00FF2931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132B1AE" w:rsidR="002E64B6" w:rsidRPr="006D32FE" w:rsidRDefault="00FF2931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BBBA9DC" w:rsidR="002E64B6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3E6BE4E" w:rsidR="002E64B6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visit any material that the students didn’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0A23F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74BEC17B" w14:textId="774D0CF8" w:rsidR="002E64B6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4F2A44E4" w:rsidR="002E64B6" w:rsidRPr="006D32FE" w:rsidRDefault="00FF2931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eers  o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who may need assistance with some of the materi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04AEAF71" w:rsidR="002E64B6" w:rsidRPr="006D32FE" w:rsidRDefault="00FF2931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eers  o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who may need assistance with some of the material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06995ED9" w:rsidR="002E64B6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eers  o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who may need assistance with some of the materia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C65C707" w:rsidR="002E64B6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ive students an opportunity to assist their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peers  or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ESL students who may need assistance with some of the materia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5B98F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27AF693E" w14:textId="3DECA613" w:rsidR="002E64B6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18752DF9" w:rsidR="008031E8" w:rsidRPr="006D32FE" w:rsidRDefault="00FF2931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6DEC5F9B" w:rsidR="008031E8" w:rsidRPr="006D32FE" w:rsidRDefault="00FF2931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E61574A" w:rsidR="008031E8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5D90C97C" w:rsidR="008031E8" w:rsidRPr="006D32FE" w:rsidRDefault="00FF2931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ill be able to use their laptops to look up and define key vocabulary and words they do not know the meaning of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within  the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x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9B937" w14:textId="77777777" w:rsidR="004B2E40" w:rsidRDefault="004B2E40" w:rsidP="004B2E4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*Assessment(s)</w:t>
            </w:r>
          </w:p>
          <w:p w14:paraId="6C7EA602" w14:textId="75B36C83" w:rsidR="008031E8" w:rsidRPr="006D32FE" w:rsidRDefault="004B2E40" w:rsidP="004B2E4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Over material covered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4B48ED73" w:rsidR="00825B8B" w:rsidRPr="00BA2028" w:rsidRDefault="00CC22EC" w:rsidP="00200BA8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825B8B" w:rsidRPr="00BA2028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62433F" w14:textId="77777777" w:rsidR="00F76243" w:rsidRDefault="00F76243">
      <w:pPr>
        <w:spacing w:line="240" w:lineRule="auto"/>
      </w:pPr>
      <w:r>
        <w:separator/>
      </w:r>
    </w:p>
  </w:endnote>
  <w:endnote w:type="continuationSeparator" w:id="0">
    <w:p w14:paraId="6DE424DF" w14:textId="77777777" w:rsidR="00F76243" w:rsidRDefault="00F762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14983" w14:textId="77777777" w:rsidR="00F76243" w:rsidRDefault="00F76243">
      <w:pPr>
        <w:spacing w:line="240" w:lineRule="auto"/>
      </w:pPr>
      <w:r>
        <w:separator/>
      </w:r>
    </w:p>
  </w:footnote>
  <w:footnote w:type="continuationSeparator" w:id="0">
    <w:p w14:paraId="40F9B9AA" w14:textId="77777777" w:rsidR="00F76243" w:rsidRDefault="00F762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3B74"/>
    <w:rsid w:val="000E618D"/>
    <w:rsid w:val="000E67A1"/>
    <w:rsid w:val="000E6FE7"/>
    <w:rsid w:val="000F22A5"/>
    <w:rsid w:val="000F4A70"/>
    <w:rsid w:val="001108F4"/>
    <w:rsid w:val="0011104D"/>
    <w:rsid w:val="00113F2F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1F23"/>
    <w:rsid w:val="001A0360"/>
    <w:rsid w:val="001A0831"/>
    <w:rsid w:val="001A466C"/>
    <w:rsid w:val="001B05F5"/>
    <w:rsid w:val="001B168C"/>
    <w:rsid w:val="001C08DA"/>
    <w:rsid w:val="001C323D"/>
    <w:rsid w:val="001C5778"/>
    <w:rsid w:val="001C57EE"/>
    <w:rsid w:val="001D0DEC"/>
    <w:rsid w:val="001D2FE0"/>
    <w:rsid w:val="001D59B7"/>
    <w:rsid w:val="001E058F"/>
    <w:rsid w:val="001E0686"/>
    <w:rsid w:val="001E1919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DDA"/>
    <w:rsid w:val="00241FDC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0484"/>
    <w:rsid w:val="002B6E96"/>
    <w:rsid w:val="002C0C11"/>
    <w:rsid w:val="002C4135"/>
    <w:rsid w:val="002C419F"/>
    <w:rsid w:val="002C4D09"/>
    <w:rsid w:val="002D0941"/>
    <w:rsid w:val="002D1EAB"/>
    <w:rsid w:val="002E110D"/>
    <w:rsid w:val="002E3BFE"/>
    <w:rsid w:val="002E5269"/>
    <w:rsid w:val="002E63CD"/>
    <w:rsid w:val="002E64B6"/>
    <w:rsid w:val="002F06C0"/>
    <w:rsid w:val="002F2CF8"/>
    <w:rsid w:val="00302150"/>
    <w:rsid w:val="003138D7"/>
    <w:rsid w:val="003245A2"/>
    <w:rsid w:val="00325CAD"/>
    <w:rsid w:val="0033214B"/>
    <w:rsid w:val="00341DB6"/>
    <w:rsid w:val="00343612"/>
    <w:rsid w:val="00345EA3"/>
    <w:rsid w:val="00351C4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37E"/>
    <w:rsid w:val="003C230C"/>
    <w:rsid w:val="003C2E29"/>
    <w:rsid w:val="003C4547"/>
    <w:rsid w:val="003D6265"/>
    <w:rsid w:val="003E006A"/>
    <w:rsid w:val="003E01DF"/>
    <w:rsid w:val="003E446D"/>
    <w:rsid w:val="003E7307"/>
    <w:rsid w:val="00400157"/>
    <w:rsid w:val="00403FDF"/>
    <w:rsid w:val="00413704"/>
    <w:rsid w:val="004161FB"/>
    <w:rsid w:val="00417B98"/>
    <w:rsid w:val="00433B01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B2E40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B99"/>
    <w:rsid w:val="005D5C60"/>
    <w:rsid w:val="005E2409"/>
    <w:rsid w:val="005E26FA"/>
    <w:rsid w:val="005E4268"/>
    <w:rsid w:val="005F5848"/>
    <w:rsid w:val="005F7F4F"/>
    <w:rsid w:val="006028A6"/>
    <w:rsid w:val="00603574"/>
    <w:rsid w:val="0060575D"/>
    <w:rsid w:val="0062115E"/>
    <w:rsid w:val="0062265A"/>
    <w:rsid w:val="00627B7C"/>
    <w:rsid w:val="00631128"/>
    <w:rsid w:val="0063236D"/>
    <w:rsid w:val="00633D36"/>
    <w:rsid w:val="00633D9D"/>
    <w:rsid w:val="0063607A"/>
    <w:rsid w:val="00636095"/>
    <w:rsid w:val="00636620"/>
    <w:rsid w:val="00647D03"/>
    <w:rsid w:val="0065767B"/>
    <w:rsid w:val="0067071E"/>
    <w:rsid w:val="006772C6"/>
    <w:rsid w:val="006805C4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14CB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404F"/>
    <w:rsid w:val="00807AA1"/>
    <w:rsid w:val="00813119"/>
    <w:rsid w:val="008220E5"/>
    <w:rsid w:val="008245D2"/>
    <w:rsid w:val="00825B8B"/>
    <w:rsid w:val="0083719C"/>
    <w:rsid w:val="008416F2"/>
    <w:rsid w:val="00844C40"/>
    <w:rsid w:val="008474F3"/>
    <w:rsid w:val="00857F27"/>
    <w:rsid w:val="00860FBC"/>
    <w:rsid w:val="008653CA"/>
    <w:rsid w:val="00865CE8"/>
    <w:rsid w:val="0086705B"/>
    <w:rsid w:val="00890D11"/>
    <w:rsid w:val="00894EAC"/>
    <w:rsid w:val="00896FA2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36BDE"/>
    <w:rsid w:val="00A410A7"/>
    <w:rsid w:val="00A50138"/>
    <w:rsid w:val="00A55863"/>
    <w:rsid w:val="00A60798"/>
    <w:rsid w:val="00A64538"/>
    <w:rsid w:val="00A74114"/>
    <w:rsid w:val="00A75B35"/>
    <w:rsid w:val="00A76F6B"/>
    <w:rsid w:val="00A80978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47D2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2028"/>
    <w:rsid w:val="00BB375A"/>
    <w:rsid w:val="00BD4E5C"/>
    <w:rsid w:val="00BD4FFF"/>
    <w:rsid w:val="00BE7787"/>
    <w:rsid w:val="00BF215D"/>
    <w:rsid w:val="00C0709C"/>
    <w:rsid w:val="00C14E52"/>
    <w:rsid w:val="00C17172"/>
    <w:rsid w:val="00C22620"/>
    <w:rsid w:val="00C27645"/>
    <w:rsid w:val="00C31F43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35F3"/>
    <w:rsid w:val="00C86963"/>
    <w:rsid w:val="00C87F52"/>
    <w:rsid w:val="00C90F28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1350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A4C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5772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6243"/>
    <w:rsid w:val="00F817DB"/>
    <w:rsid w:val="00F85B87"/>
    <w:rsid w:val="00FA46AF"/>
    <w:rsid w:val="00FB075A"/>
    <w:rsid w:val="00FB5998"/>
    <w:rsid w:val="00FC2913"/>
    <w:rsid w:val="00FC47CD"/>
    <w:rsid w:val="00FC5336"/>
    <w:rsid w:val="00FD61D5"/>
    <w:rsid w:val="00FF2931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482</Words>
  <Characters>844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CHEYENNE D GIBSON</cp:lastModifiedBy>
  <cp:revision>2</cp:revision>
  <cp:lastPrinted>2024-08-23T20:18:00Z</cp:lastPrinted>
  <dcterms:created xsi:type="dcterms:W3CDTF">2024-10-21T02:23:00Z</dcterms:created>
  <dcterms:modified xsi:type="dcterms:W3CDTF">2024-10-2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